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93960" w14:textId="135E06EC" w:rsidR="00AB2303" w:rsidRDefault="007F6254"/>
    <w:p w14:paraId="193C4103" w14:textId="3796C930" w:rsidR="008E63FA" w:rsidRDefault="008E63FA"/>
    <w:p w14:paraId="2EB0F9A6" w14:textId="23BA97DC" w:rsidR="008E63FA" w:rsidRDefault="008E63FA">
      <w:r>
        <w:rPr>
          <w:noProof/>
        </w:rPr>
        <w:drawing>
          <wp:inline distT="0" distB="0" distL="0" distR="0" wp14:anchorId="102C5F58" wp14:editId="11527762">
            <wp:extent cx="5410200" cy="3771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A1AC" w14:textId="09A74C4A" w:rsidR="008E63FA" w:rsidRDefault="008E63FA"/>
    <w:p w14:paraId="72266B60" w14:textId="1A80FFB6" w:rsidR="008E63FA" w:rsidRDefault="008E63FA">
      <w:r>
        <w:rPr>
          <w:noProof/>
        </w:rPr>
        <w:drawing>
          <wp:inline distT="0" distB="0" distL="0" distR="0" wp14:anchorId="08BBAB6D" wp14:editId="42F3B559">
            <wp:extent cx="5943600" cy="2822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E9D91" w14:textId="43E2815C" w:rsidR="008E63FA" w:rsidRDefault="008E63FA">
      <w:r>
        <w:rPr>
          <w:noProof/>
        </w:rPr>
        <w:lastRenderedPageBreak/>
        <w:drawing>
          <wp:inline distT="0" distB="0" distL="0" distR="0" wp14:anchorId="0A9E0615" wp14:editId="5140F421">
            <wp:extent cx="5943600" cy="39236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98B6C" w14:textId="214F45F4" w:rsidR="008E63FA" w:rsidRDefault="008E63FA">
      <w:r>
        <w:rPr>
          <w:noProof/>
        </w:rPr>
        <w:lastRenderedPageBreak/>
        <w:drawing>
          <wp:inline distT="0" distB="0" distL="0" distR="0" wp14:anchorId="7F6C0571" wp14:editId="6E969140">
            <wp:extent cx="5943600" cy="528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B654C" w14:textId="12EAA8FB" w:rsidR="008E63FA" w:rsidRDefault="008E63FA">
      <w:r>
        <w:rPr>
          <w:noProof/>
        </w:rPr>
        <w:drawing>
          <wp:inline distT="0" distB="0" distL="0" distR="0" wp14:anchorId="680BBF62" wp14:editId="5D23563D">
            <wp:extent cx="4260273" cy="2248933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8945" cy="2253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155BD" w14:textId="57DB2866" w:rsidR="0029143A" w:rsidRDefault="0029143A">
      <w:r>
        <w:rPr>
          <w:noProof/>
        </w:rPr>
        <w:lastRenderedPageBreak/>
        <w:drawing>
          <wp:inline distT="0" distB="0" distL="0" distR="0" wp14:anchorId="0001BABB" wp14:editId="18130679">
            <wp:extent cx="4405745" cy="1744882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079" cy="175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A2659" w14:textId="1D6DE6B9" w:rsidR="00FC7590" w:rsidRDefault="00FC7590"/>
    <w:p w14:paraId="1C38F823" w14:textId="509421A4" w:rsidR="00FC7590" w:rsidRDefault="00FC7590"/>
    <w:p w14:paraId="5DDB82FE" w14:textId="493D3220" w:rsidR="00FC7590" w:rsidRDefault="00FC7590"/>
    <w:p w14:paraId="4BB8C606" w14:textId="0A91AA33" w:rsidR="00FC7590" w:rsidRDefault="00FC7590"/>
    <w:p w14:paraId="113B2E16" w14:textId="2663C761" w:rsidR="00FC7590" w:rsidRDefault="00FC7590"/>
    <w:p w14:paraId="5CE48F5B" w14:textId="475C7BF6" w:rsidR="00FC7590" w:rsidRDefault="00FC7590"/>
    <w:p w14:paraId="420C6768" w14:textId="70E7CEDB" w:rsidR="00FC7590" w:rsidRDefault="00FC7590"/>
    <w:p w14:paraId="07F78BBE" w14:textId="3EB8A5F4" w:rsidR="00FC7590" w:rsidRDefault="00FC7590"/>
    <w:p w14:paraId="4CC368BE" w14:textId="7F961876" w:rsidR="00FC7590" w:rsidRDefault="00FC7590"/>
    <w:p w14:paraId="3C356619" w14:textId="679A910A" w:rsidR="00FC7590" w:rsidRDefault="00FC7590"/>
    <w:p w14:paraId="2FBB232C" w14:textId="39411019" w:rsidR="00FC7590" w:rsidRDefault="00FC7590"/>
    <w:p w14:paraId="10136301" w14:textId="52C9E19F" w:rsidR="00FC7590" w:rsidRDefault="00FC7590"/>
    <w:p w14:paraId="25E17CCF" w14:textId="567DE831" w:rsidR="00FC7590" w:rsidRDefault="00FC7590"/>
    <w:p w14:paraId="37417538" w14:textId="653AC1E1" w:rsidR="00FC7590" w:rsidRDefault="00FC7590"/>
    <w:p w14:paraId="1A2CBB18" w14:textId="41123FD7" w:rsidR="00FC7590" w:rsidRDefault="00FC7590"/>
    <w:p w14:paraId="7427F6D1" w14:textId="3C34965A" w:rsidR="00FC7590" w:rsidRDefault="00FC7590"/>
    <w:p w14:paraId="4878E039" w14:textId="603EC944" w:rsidR="00FC7590" w:rsidRDefault="00FC7590"/>
    <w:p w14:paraId="63BC1862" w14:textId="420049E8" w:rsidR="00FC7590" w:rsidRDefault="00FC7590"/>
    <w:p w14:paraId="20202F1C" w14:textId="0DBC193F" w:rsidR="00FC7590" w:rsidRDefault="00FC7590"/>
    <w:p w14:paraId="042131B9" w14:textId="087D43A7" w:rsidR="00FC7590" w:rsidRDefault="00FC7590"/>
    <w:p w14:paraId="48990F0C" w14:textId="4EF10C1B" w:rsidR="00FC7590" w:rsidRDefault="00FC7590"/>
    <w:p w14:paraId="7041B989" w14:textId="77777777" w:rsidR="00FC7590" w:rsidRDefault="00FC7590" w:rsidP="00FC7590"/>
    <w:p w14:paraId="4B92BEFC" w14:textId="5EBDEBBE" w:rsidR="00FC7590" w:rsidRPr="00FC7590" w:rsidRDefault="00FC7590" w:rsidP="00FC7590">
      <w:pPr>
        <w:jc w:val="center"/>
        <w:rPr>
          <w:b/>
          <w:bCs/>
        </w:rPr>
      </w:pPr>
      <w:r w:rsidRPr="00FC7590">
        <w:rPr>
          <w:b/>
          <w:bCs/>
        </w:rPr>
        <w:lastRenderedPageBreak/>
        <w:t>Data Extraction Transfer and Load Process of Simulink Model to Neo4j</w:t>
      </w:r>
    </w:p>
    <w:p w14:paraId="652F1DA9" w14:textId="7ECA0A85" w:rsidR="00E25599" w:rsidRDefault="00C20D02" w:rsidP="00E25599"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7DA3B175" wp14:editId="1F41D914">
                <wp:simplePos x="0" y="0"/>
                <wp:positionH relativeFrom="column">
                  <wp:posOffset>151765</wp:posOffset>
                </wp:positionH>
                <wp:positionV relativeFrom="paragraph">
                  <wp:posOffset>286385</wp:posOffset>
                </wp:positionV>
                <wp:extent cx="1108075" cy="1170305"/>
                <wp:effectExtent l="0" t="0" r="0" b="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8075" cy="1170305"/>
                          <a:chOff x="0" y="0"/>
                          <a:chExt cx="1108365" cy="1170709"/>
                        </a:xfrm>
                      </wpg:grpSpPr>
                      <wps:wsp>
                        <wps:cNvPr id="38" name="Text Box 38"/>
                        <wps:cNvSpPr txBox="1"/>
                        <wps:spPr>
                          <a:xfrm>
                            <a:off x="200890" y="547255"/>
                            <a:ext cx="650875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2CE519" w14:textId="485DC83B" w:rsidR="00C20D02" w:rsidRPr="00E25599" w:rsidRDefault="00C20D02" w:rsidP="00C20D02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</w:rPr>
                                <w:t>sl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" name="Graphic 39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3964" y="0"/>
                            <a:ext cx="914401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Graphic 40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418" y="124691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" name="Graphic 41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6309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A3B175" id="Group 37" o:spid="_x0000_s1026" style="position:absolute;margin-left:11.95pt;margin-top:22.55pt;width:87.25pt;height:92.15pt;z-index:251687936;mso-width-relative:margin;mso-height-relative:margin" coordsize="11083,1170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" o:spid="_x0000_s1027" type="#_x0000_t202" style="position:absolute;left:2008;top:5472;width:6509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<v:fill o:detectmouseclick="t"/>
                  <v:textbox>
                    <w:txbxContent>
                      <w:p w14:paraId="432CE519" w14:textId="485DC83B" w:rsidR="00C20D02" w:rsidRPr="00E25599" w:rsidRDefault="00C20D02" w:rsidP="00C20D02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.</w:t>
                        </w:r>
                        <w:r>
                          <w:rPr>
                            <w:b/>
                            <w:bCs/>
                          </w:rPr>
                          <w:t>slx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39" o:spid="_x0000_s1028" type="#_x0000_t75" alt="Paper outline" style="position:absolute;left:193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">
                  <v:imagedata r:id="rId12" o:title="Paper outline"/>
                </v:shape>
                <v:shape id="Graphic 40" o:spid="_x0000_s1029" type="#_x0000_t75" alt="Paper outline" style="position:absolute;left:554;top:12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">
                  <v:imagedata r:id="rId12" o:title="Paper outline"/>
                </v:shape>
                <v:shape id="Graphic 41" o:spid="_x0000_s1030" type="#_x0000_t75" alt="Paper outline" style="position:absolute;top:256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">
                  <v:imagedata r:id="rId12" o:title="Paper outline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330D0505" wp14:editId="3C3195FA">
                <wp:simplePos x="0" y="0"/>
                <wp:positionH relativeFrom="column">
                  <wp:posOffset>3089564</wp:posOffset>
                </wp:positionH>
                <wp:positionV relativeFrom="paragraph">
                  <wp:posOffset>6754</wp:posOffset>
                </wp:positionV>
                <wp:extent cx="1108364" cy="1170709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8364" cy="1170709"/>
                          <a:chOff x="0" y="0"/>
                          <a:chExt cx="1108364" cy="1170709"/>
                        </a:xfrm>
                      </wpg:grpSpPr>
                      <wps:wsp>
                        <wps:cNvPr id="33" name="Text Box 33"/>
                        <wps:cNvSpPr txBox="1"/>
                        <wps:spPr>
                          <a:xfrm>
                            <a:off x="200890" y="547255"/>
                            <a:ext cx="650875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A4381FD" w14:textId="340B97FA" w:rsidR="00C20D02" w:rsidRPr="00E25599" w:rsidRDefault="00C20D02" w:rsidP="00C20D02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proofErr w:type="gramStart"/>
                              <w:r>
                                <w:rPr>
                                  <w:b/>
                                  <w:bCs/>
                                </w:rPr>
                                <w:t>.</w:t>
                              </w:r>
                              <w:proofErr w:type="spellStart"/>
                              <w:r>
                                <w:rPr>
                                  <w:b/>
                                  <w:bCs/>
                                </w:rPr>
                                <w:t>json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Graphic 34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3964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" name="Graphic 35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418" y="124691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" name="Graphic 36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6309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0D0505" id="Group 32" o:spid="_x0000_s1031" style="position:absolute;margin-left:243.25pt;margin-top:.55pt;width:87.25pt;height:92.2pt;z-index:251685888" coordsize="11083,1170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">
                <v:shape id="Text Box 33" o:spid="_x0000_s1032" type="#_x0000_t202" style="position:absolute;left:2008;top:5472;width:6509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fill o:detectmouseclick="t"/>
                  <v:textbox>
                    <w:txbxContent>
                      <w:p w14:paraId="1A4381FD" w14:textId="340B97FA" w:rsidR="00C20D02" w:rsidRPr="00E25599" w:rsidRDefault="00C20D02" w:rsidP="00C20D02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proofErr w:type="gramStart"/>
                        <w:r>
                          <w:rPr>
                            <w:b/>
                            <w:bCs/>
                          </w:rPr>
                          <w:t>.</w:t>
                        </w:r>
                        <w:proofErr w:type="spellStart"/>
                        <w:r>
                          <w:rPr>
                            <w:b/>
                            <w:bCs/>
                          </w:rPr>
                          <w:t>json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Graphic 34" o:spid="_x0000_s1033" type="#_x0000_t75" alt="Paper outline" style="position:absolute;left:193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">
                  <v:imagedata r:id="rId12" o:title="Paper outline"/>
                </v:shape>
                <v:shape id="Graphic 35" o:spid="_x0000_s1034" type="#_x0000_t75" alt="Paper outline" style="position:absolute;left:554;top:12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">
                  <v:imagedata r:id="rId12" o:title="Paper outline"/>
                </v:shape>
                <v:shape id="Graphic 36" o:spid="_x0000_s1035" type="#_x0000_t75" alt="Paper outline" style="position:absolute;top:256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">
                  <v:imagedata r:id="rId12" o:title="Paper outline"/>
                </v:shape>
              </v:group>
            </w:pict>
          </mc:Fallback>
        </mc:AlternateContent>
      </w:r>
    </w:p>
    <w:p w14:paraId="5B91D6FA" w14:textId="0CFD55E3" w:rsidR="00E25599" w:rsidRDefault="00C20D02" w:rsidP="00E25599"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7E2ADAE" wp14:editId="7EF3FE47">
                <wp:simplePos x="0" y="0"/>
                <wp:positionH relativeFrom="column">
                  <wp:posOffset>1170132</wp:posOffset>
                </wp:positionH>
                <wp:positionV relativeFrom="paragraph">
                  <wp:posOffset>83185</wp:posOffset>
                </wp:positionV>
                <wp:extent cx="1108364" cy="1170709"/>
                <wp:effectExtent l="0" t="0" r="0" b="0"/>
                <wp:wrapNone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8364" cy="1170709"/>
                          <a:chOff x="0" y="0"/>
                          <a:chExt cx="1108364" cy="1170709"/>
                        </a:xfrm>
                      </wpg:grpSpPr>
                      <wps:wsp>
                        <wps:cNvPr id="48" name="Text Box 48"/>
                        <wps:cNvSpPr txBox="1"/>
                        <wps:spPr>
                          <a:xfrm>
                            <a:off x="200890" y="547255"/>
                            <a:ext cx="650875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02A84E" w14:textId="7C52F40D" w:rsidR="00C20D02" w:rsidRPr="00E25599" w:rsidRDefault="00C20D02" w:rsidP="00C20D02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</w:rPr>
                                <w:t>md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" name="Graphic 49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3964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" name="Graphic 50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418" y="124691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" name="Graphic 51" descr="Paper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56309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7E2ADAE" id="Group 47" o:spid="_x0000_s1036" style="position:absolute;margin-left:92.15pt;margin-top:6.55pt;width:87.25pt;height:92.2pt;z-index:251692032" coordsize="11083,1170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">
                <v:shape id="Text Box 48" o:spid="_x0000_s1037" type="#_x0000_t202" style="position:absolute;left:2008;top:5472;width:6509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<v:fill o:detectmouseclick="t"/>
                  <v:textbox>
                    <w:txbxContent>
                      <w:p w14:paraId="4202A84E" w14:textId="7C52F40D" w:rsidR="00C20D02" w:rsidRPr="00E25599" w:rsidRDefault="00C20D02" w:rsidP="00C20D02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.</w:t>
                        </w:r>
                        <w:r>
                          <w:rPr>
                            <w:b/>
                            <w:bCs/>
                          </w:rPr>
                          <w:t>mdl</w:t>
                        </w:r>
                      </w:p>
                    </w:txbxContent>
                  </v:textbox>
                </v:shape>
                <v:shape id="Graphic 49" o:spid="_x0000_s1038" type="#_x0000_t75" alt="Paper outline" style="position:absolute;left:1939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">
                  <v:imagedata r:id="rId12" o:title="Paper outline"/>
                </v:shape>
                <v:shape id="Graphic 50" o:spid="_x0000_s1039" type="#_x0000_t75" alt="Paper outline" style="position:absolute;left:554;top:12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">
                  <v:imagedata r:id="rId12" o:title="Paper outline"/>
                </v:shape>
                <v:shape id="Graphic 51" o:spid="_x0000_s1040" type="#_x0000_t75" alt="Paper outline" style="position:absolute;top:2563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">
                  <v:imagedata r:id="rId12" o:title="Paper outline"/>
                </v:shape>
              </v:group>
            </w:pict>
          </mc:Fallback>
        </mc:AlternateContent>
      </w:r>
    </w:p>
    <w:p w14:paraId="04F114F5" w14:textId="3594152E" w:rsidR="00E25599" w:rsidRDefault="00E25599" w:rsidP="00E25599"/>
    <w:p w14:paraId="758ED875" w14:textId="1DFB1899" w:rsidR="00E25599" w:rsidRDefault="00E25599" w:rsidP="00E25599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96A6C08" wp14:editId="6103AB4E">
                <wp:simplePos x="0" y="0"/>
                <wp:positionH relativeFrom="column">
                  <wp:posOffset>13855</wp:posOffset>
                </wp:positionH>
                <wp:positionV relativeFrom="paragraph">
                  <wp:posOffset>96809</wp:posOffset>
                </wp:positionV>
                <wp:extent cx="651163" cy="263236"/>
                <wp:effectExtent l="0" t="0" r="15875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163" cy="2632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37196D" w14:textId="77777777" w:rsidR="00E25599" w:rsidRPr="00E25599" w:rsidRDefault="00E25599" w:rsidP="00E25599">
                            <w:pPr>
                              <w:jc w:val="center"/>
                            </w:pPr>
                            <w:r w:rsidRPr="00E25599">
                              <w:t>neo4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A6C08" id="Rectangle 26" o:spid="_x0000_s1041" style="position:absolute;margin-left:1.1pt;margin-top:7.6pt;width:51.25pt;height:20.7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" filled="f" strokecolor="white [3212]" strokeweight="1pt">
                <v:textbox>
                  <w:txbxContent>
                    <w:p w14:paraId="2037196D" w14:textId="77777777" w:rsidR="00E25599" w:rsidRPr="00E25599" w:rsidRDefault="00E25599" w:rsidP="00E25599">
                      <w:pPr>
                        <w:jc w:val="center"/>
                      </w:pPr>
                      <w:r w:rsidRPr="00E25599">
                        <w:t>neo4j</w:t>
                      </w:r>
                    </w:p>
                  </w:txbxContent>
                </v:textbox>
              </v:rect>
            </w:pict>
          </mc:Fallback>
        </mc:AlternateContent>
      </w:r>
    </w:p>
    <w:p w14:paraId="0412F3D3" w14:textId="44EB73E2" w:rsidR="00E25599" w:rsidRDefault="00C874BE" w:rsidP="00E25599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523C699" wp14:editId="3A3D883C">
                <wp:simplePos x="0" y="0"/>
                <wp:positionH relativeFrom="column">
                  <wp:posOffset>1787235</wp:posOffset>
                </wp:positionH>
                <wp:positionV relativeFrom="paragraph">
                  <wp:posOffset>34000</wp:posOffset>
                </wp:positionV>
                <wp:extent cx="1467543" cy="1326573"/>
                <wp:effectExtent l="0" t="38100" r="56515" b="2603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7543" cy="1326573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C0B3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1" o:spid="_x0000_s1026" type="#_x0000_t32" style="position:absolute;margin-left:140.75pt;margin-top:2.7pt;width:115.55pt;height:104.45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" strokecolor="#4472c4 [3204]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79EAC96" wp14:editId="5BA6AFCC">
                <wp:simplePos x="0" y="0"/>
                <wp:positionH relativeFrom="column">
                  <wp:posOffset>3588327</wp:posOffset>
                </wp:positionH>
                <wp:positionV relativeFrom="paragraph">
                  <wp:posOffset>9756</wp:posOffset>
                </wp:positionV>
                <wp:extent cx="23668" cy="1011382"/>
                <wp:effectExtent l="57150" t="0" r="71755" b="5588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68" cy="1011382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EC8CCD" id="Straight Arrow Connector 106" o:spid="_x0000_s1026" type="#_x0000_t32" style="position:absolute;margin-left:282.55pt;margin-top:.75pt;width:1.85pt;height:79.6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" strokecolor="#4472c4 [3204]" strokeweight="1.75pt">
                <v:stroke endarrow="block" joinstyle="miter"/>
              </v:shape>
            </w:pict>
          </mc:Fallback>
        </mc:AlternateContent>
      </w:r>
    </w:p>
    <w:p w14:paraId="662087BE" w14:textId="6E52465D" w:rsidR="00E25599" w:rsidRDefault="00C874BE" w:rsidP="00E25599"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EF26733" wp14:editId="489A82BD">
                <wp:simplePos x="0" y="0"/>
                <wp:positionH relativeFrom="column">
                  <wp:posOffset>1877291</wp:posOffset>
                </wp:positionH>
                <wp:positionV relativeFrom="paragraph">
                  <wp:posOffset>181841</wp:posOffset>
                </wp:positionV>
                <wp:extent cx="858982" cy="262890"/>
                <wp:effectExtent l="0" t="190500" r="0" b="19431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101182">
                          <a:off x="0" y="0"/>
                          <a:ext cx="858982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E397BC" w14:textId="76A3801C" w:rsidR="00C874BE" w:rsidRPr="00E25599" w:rsidRDefault="00C874BE" w:rsidP="00C874B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ene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F26733" id="Text Box 107" o:spid="_x0000_s1042" type="#_x0000_t202" style="position:absolute;margin-left:147.8pt;margin-top:14.3pt;width:67.65pt;height:20.7pt;rotation:-2729376fd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" filled="f" stroked="f" strokeweight=".5pt">
                <v:fill o:detectmouseclick="t"/>
                <v:textbox>
                  <w:txbxContent>
                    <w:p w14:paraId="41E397BC" w14:textId="76A3801C" w:rsidR="00C874BE" w:rsidRPr="00E25599" w:rsidRDefault="00C874BE" w:rsidP="00C874BE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ener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214780E" wp14:editId="2514D8A8">
                <wp:simplePos x="0" y="0"/>
                <wp:positionH relativeFrom="column">
                  <wp:posOffset>1406235</wp:posOffset>
                </wp:positionH>
                <wp:positionV relativeFrom="paragraph">
                  <wp:posOffset>64077</wp:posOffset>
                </wp:positionV>
                <wp:extent cx="262371" cy="623455"/>
                <wp:effectExtent l="38100" t="0" r="23495" b="62865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2371" cy="623455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C9C58" id="Straight Arrow Connector 70" o:spid="_x0000_s1026" type="#_x0000_t32" style="position:absolute;margin-left:110.75pt;margin-top:5.05pt;width:20.65pt;height:49.1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" strokecolor="#4472c4 [3204]" strokeweight="1.7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7C8072C" wp14:editId="4117B7F7">
                <wp:simplePos x="0" y="0"/>
                <wp:positionH relativeFrom="column">
                  <wp:posOffset>713509</wp:posOffset>
                </wp:positionH>
                <wp:positionV relativeFrom="paragraph">
                  <wp:posOffset>8658</wp:posOffset>
                </wp:positionV>
                <wp:extent cx="546966" cy="699655"/>
                <wp:effectExtent l="0" t="0" r="62865" b="62865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966" cy="699655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3B727" id="Straight Arrow Connector 69" o:spid="_x0000_s1026" type="#_x0000_t32" style="position:absolute;margin-left:56.2pt;margin-top:.7pt;width:43.05pt;height:55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" strokecolor="#4472c4 [3204]" strokeweight="1.75pt">
                <v:stroke endarrow="block" joinstyle="miter"/>
              </v:shape>
            </w:pict>
          </mc:Fallback>
        </mc:AlternateContent>
      </w:r>
    </w:p>
    <w:p w14:paraId="374072C7" w14:textId="7977AA37" w:rsidR="0029143A" w:rsidRDefault="00FC7590" w:rsidP="00E25599">
      <w:r>
        <w:rPr>
          <w:noProof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4185AF0D" wp14:editId="5C185F38">
                <wp:simplePos x="0" y="0"/>
                <wp:positionH relativeFrom="column">
                  <wp:posOffset>-470766</wp:posOffset>
                </wp:positionH>
                <wp:positionV relativeFrom="paragraph">
                  <wp:posOffset>1627448</wp:posOffset>
                </wp:positionV>
                <wp:extent cx="1439545" cy="1058545"/>
                <wp:effectExtent l="0" t="0" r="0" b="0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9545" cy="1058545"/>
                          <a:chOff x="-207907" y="0"/>
                          <a:chExt cx="1440557" cy="1058611"/>
                        </a:xfrm>
                      </wpg:grpSpPr>
                      <pic:pic xmlns:pic="http://schemas.openxmlformats.org/drawingml/2006/picture">
                        <pic:nvPicPr>
                          <pic:cNvPr id="73" name="Graphic 73" descr="Document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4" name="Text Box 74"/>
                        <wps:cNvSpPr txBox="1"/>
                        <wps:spPr>
                          <a:xfrm>
                            <a:off x="-207907" y="796434"/>
                            <a:ext cx="1440557" cy="2621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E103F45" w14:textId="0DB951C4" w:rsidR="00D72808" w:rsidRPr="00D72808" w:rsidRDefault="00D72808" w:rsidP="00D72808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Retrieve</w:t>
                              </w:r>
                              <w:r w:rsidR="00FC7590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_</w:t>
                              </w:r>
                              <w:r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Simulink_</w:t>
                              </w: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M</w:t>
                              </w:r>
                              <w:r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odel.p</w:t>
                              </w: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y</w:t>
                              </w:r>
                              <w:r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y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185AF0D" id="Group 75" o:spid="_x0000_s1043" style="position:absolute;margin-left:-37.05pt;margin-top:128.15pt;width:113.35pt;height:83.35pt;z-index:251708416;mso-width-relative:margin" coordorigin="-2079" coordsize="14405,1058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">
                <v:shape id="Graphic 73" o:spid="_x0000_s1044" type="#_x0000_t75" alt="Document outline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">
                  <v:imagedata r:id="rId15" o:title="Document outline"/>
                </v:shape>
                <v:shape id="Text Box 74" o:spid="_x0000_s1045" type="#_x0000_t202" style="position:absolute;left:-2079;top:7964;width:14405;height:2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<v:fill o:detectmouseclick="t"/>
                  <v:textbox>
                    <w:txbxContent>
                      <w:p w14:paraId="3E103F45" w14:textId="0DB951C4" w:rsidR="00D72808" w:rsidRPr="00D72808" w:rsidRDefault="00D72808" w:rsidP="00D72808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proofErr w:type="spellStart"/>
                        <w:r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Retrieve</w:t>
                        </w:r>
                        <w:r w:rsidR="00FC7590">
                          <w:rPr>
                            <w:b/>
                            <w:bCs/>
                            <w:sz w:val="16"/>
                            <w:szCs w:val="16"/>
                          </w:rPr>
                          <w:t>_</w:t>
                        </w:r>
                        <w:r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Simulink_</w:t>
                        </w:r>
                        <w:r>
                          <w:rPr>
                            <w:b/>
                            <w:bCs/>
                            <w:sz w:val="16"/>
                            <w:szCs w:val="16"/>
                          </w:rPr>
                          <w:t>M</w:t>
                        </w:r>
                        <w:r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odel.p</w:t>
                        </w:r>
                        <w:r>
                          <w:rPr>
                            <w:b/>
                            <w:bCs/>
                            <w:sz w:val="16"/>
                            <w:szCs w:val="16"/>
                          </w:rPr>
                          <w:t>y</w:t>
                        </w:r>
                        <w:r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y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r w:rsidR="00C874B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D8CE39B" wp14:editId="2C3DC913">
                <wp:simplePos x="0" y="0"/>
                <wp:positionH relativeFrom="column">
                  <wp:posOffset>467590</wp:posOffset>
                </wp:positionH>
                <wp:positionV relativeFrom="paragraph">
                  <wp:posOffset>1155664</wp:posOffset>
                </wp:positionV>
                <wp:extent cx="710045" cy="589952"/>
                <wp:effectExtent l="38100" t="0" r="33020" b="57785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0045" cy="589952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BBF49" id="Straight Arrow Connector 76" o:spid="_x0000_s1026" type="#_x0000_t32" style="position:absolute;margin-left:36.8pt;margin-top:91pt;width:55.9pt;height:46.4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" strokecolor="#4472c4 [3204]" strokeweight="1.75pt">
                <v:stroke endarrow="block" joinstyle="miter"/>
              </v:shape>
            </w:pict>
          </mc:Fallback>
        </mc:AlternateContent>
      </w:r>
      <w:r w:rsidR="00C874BE"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0EE72CD6" wp14:editId="4AA91B40">
                <wp:simplePos x="0" y="0"/>
                <wp:positionH relativeFrom="column">
                  <wp:posOffset>810029</wp:posOffset>
                </wp:positionH>
                <wp:positionV relativeFrom="paragraph">
                  <wp:posOffset>519430</wp:posOffset>
                </wp:positionV>
                <wp:extent cx="900313" cy="581660"/>
                <wp:effectExtent l="0" t="0" r="14605" b="2794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0313" cy="581660"/>
                          <a:chOff x="0" y="0"/>
                          <a:chExt cx="900547" cy="581833"/>
                        </a:xfrm>
                      </wpg:grpSpPr>
                      <wps:wsp>
                        <wps:cNvPr id="14" name="Rectangle: Top Corners Rounded 14"/>
                        <wps:cNvSpPr/>
                        <wps:spPr>
                          <a:xfrm>
                            <a:off x="0" y="131618"/>
                            <a:ext cx="810260" cy="450215"/>
                          </a:xfrm>
                          <a:prstGeom prst="round2SameRect">
                            <a:avLst/>
                          </a:prstGeom>
                          <a:solidFill>
                            <a:schemeClr val="bg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: Top Corners Rounded 15"/>
                        <wps:cNvSpPr/>
                        <wps:spPr>
                          <a:xfrm>
                            <a:off x="41563" y="62345"/>
                            <a:ext cx="810260" cy="450215"/>
                          </a:xfrm>
                          <a:prstGeom prst="round2SameRect">
                            <a:avLst/>
                          </a:prstGeom>
                          <a:solidFill>
                            <a:schemeClr val="bg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: Top Corners Rounded 16"/>
                        <wps:cNvSpPr/>
                        <wps:spPr>
                          <a:xfrm>
                            <a:off x="90056" y="0"/>
                            <a:ext cx="810491" cy="450273"/>
                          </a:xfrm>
                          <a:prstGeom prst="round2SameRect">
                            <a:avLst/>
                          </a:prstGeom>
                          <a:solidFill>
                            <a:schemeClr val="bg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124553" y="83002"/>
                            <a:ext cx="754718" cy="3048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013695C" w14:textId="02226BEB" w:rsidR="00C20D02" w:rsidRPr="00C20D02" w:rsidRDefault="00C20D02" w:rsidP="00C20D02">
                              <w:pPr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</w:pPr>
                              <w:r w:rsidRPr="00C20D02"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  <w:t>Parse</w:t>
                              </w:r>
                              <w:r w:rsidR="00D72808"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  <w:t>r</w:t>
                              </w:r>
                              <w:r w:rsidRPr="00C20D02"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  <w:t xml:space="preserve"> Simulink mod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EE72CD6" id="Group 58" o:spid="_x0000_s1046" style="position:absolute;margin-left:63.8pt;margin-top:40.9pt;width:70.9pt;height:45.8pt;z-index:251695104;mso-width-relative:margin" coordsize="9005,5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">
                <v:shape id="Rectangle: Top Corners Rounded 14" o:spid="_x0000_s1047" style="position:absolute;top:1316;width:8102;height:4502;visibility:visible;mso-wrap-style:square;v-text-anchor:middle" coordsize="810260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" path="m75037,l735223,v41442,,75037,33595,75037,75037l810260,450215r,l,450215r,l,75037c,33595,33595,,75037,xe" fillcolor="#e7e6e6 [3214]" strokecolor="#1f3763 [1604]" strokeweight="1pt">
                  <v:stroke joinstyle="miter"/>
                  <v:path arrowok="t" o:connecttype="custom" o:connectlocs="75037,0;735223,0;810260,75037;810260,450215;810260,450215;0,450215;0,450215;0,75037;75037,0" o:connectangles="0,0,0,0,0,0,0,0,0"/>
                </v:shape>
                <v:shape id="Rectangle: Top Corners Rounded 15" o:spid="_x0000_s1048" style="position:absolute;left:415;top:623;width:8103;height:4502;visibility:visible;mso-wrap-style:square;v-text-anchor:middle" coordsize="810260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" path="m75037,l735223,v41442,,75037,33595,75037,75037l810260,450215r,l,450215r,l,75037c,33595,33595,,75037,xe" fillcolor="#e7e6e6 [3214]" strokecolor="#1f3763 [1604]" strokeweight="1pt">
                  <v:stroke joinstyle="miter"/>
                  <v:path arrowok="t" o:connecttype="custom" o:connectlocs="75037,0;735223,0;810260,75037;810260,450215;810260,450215;0,450215;0,450215;0,75037;75037,0" o:connectangles="0,0,0,0,0,0,0,0,0"/>
                </v:shape>
                <v:shape id="Rectangle: Top Corners Rounded 16" o:spid="_x0000_s1049" style="position:absolute;left:900;width:8105;height:4502;visibility:visible;mso-wrap-style:square;v-text-anchor:middle" coordsize="810491,450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" path="m75047,l735444,v41447,,75047,33600,75047,75047l810491,450273r,l,450273r,l,75047c,33600,33600,,75047,xe" fillcolor="#e7e6e6 [3214]" strokecolor="#1f3763 [1604]" strokeweight="1pt">
                  <v:stroke joinstyle="miter"/>
                  <v:path arrowok="t" o:connecttype="custom" o:connectlocs="75047,0;735444,0;810491,75047;810491,450273;810491,450273;0,450273;0,450273;0,75047;75047,0" o:connectangles="0,0,0,0,0,0,0,0,0"/>
                </v:shape>
                <v:shape id="Text Box 52" o:spid="_x0000_s1050" type="#_x0000_t202" style="position:absolute;left:1245;top:830;width:75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    <v:fill o:detectmouseclick="t"/>
                  <v:textbox>
                    <w:txbxContent>
                      <w:p w14:paraId="4013695C" w14:textId="02226BEB" w:rsidR="00C20D02" w:rsidRPr="00C20D02" w:rsidRDefault="00C20D02" w:rsidP="00C20D02">
                        <w:pPr>
                          <w:rPr>
                            <w:b/>
                            <w:bCs/>
                            <w:sz w:val="12"/>
                            <w:szCs w:val="12"/>
                          </w:rPr>
                        </w:pPr>
                        <w:r w:rsidRPr="00C20D02">
                          <w:rPr>
                            <w:b/>
                            <w:bCs/>
                            <w:sz w:val="12"/>
                            <w:szCs w:val="12"/>
                          </w:rPr>
                          <w:t>Parse</w:t>
                        </w:r>
                        <w:r w:rsidR="00D72808">
                          <w:rPr>
                            <w:b/>
                            <w:bCs/>
                            <w:sz w:val="12"/>
                            <w:szCs w:val="12"/>
                          </w:rPr>
                          <w:t>r</w:t>
                        </w:r>
                        <w:r w:rsidRPr="00C20D02">
                          <w:rPr>
                            <w:b/>
                            <w:bCs/>
                            <w:sz w:val="12"/>
                            <w:szCs w:val="12"/>
                          </w:rPr>
                          <w:t xml:space="preserve"> Simulink mod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74BE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97739B6" wp14:editId="60429642">
                <wp:simplePos x="0" y="0"/>
                <wp:positionH relativeFrom="column">
                  <wp:posOffset>3609109</wp:posOffset>
                </wp:positionH>
                <wp:positionV relativeFrom="paragraph">
                  <wp:posOffset>1205345</wp:posOffset>
                </wp:positionV>
                <wp:extent cx="6927" cy="568037"/>
                <wp:effectExtent l="38100" t="0" r="69850" b="60960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7" cy="568037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66E6C8" id="Straight Arrow Connector 105" o:spid="_x0000_s1026" type="#_x0000_t32" style="position:absolute;margin-left:284.2pt;margin-top:94.9pt;width:.55pt;height:44.7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" strokecolor="#4472c4 [3204]" strokeweight="1.75pt">
                <v:stroke endarrow="block" joinstyle="miter"/>
              </v:shape>
            </w:pict>
          </mc:Fallback>
        </mc:AlternateContent>
      </w:r>
      <w:r w:rsidR="00C874BE" w:rsidRPr="00D72808">
        <mc:AlternateContent>
          <mc:Choice Requires="wpg">
            <w:drawing>
              <wp:anchor distT="0" distB="0" distL="114300" distR="114300" simplePos="0" relativeHeight="251722752" behindDoc="0" locked="0" layoutInCell="1" allowOverlap="1" wp14:anchorId="3AABD3DB" wp14:editId="390D30AE">
                <wp:simplePos x="0" y="0"/>
                <wp:positionH relativeFrom="column">
                  <wp:posOffset>2916382</wp:posOffset>
                </wp:positionH>
                <wp:positionV relativeFrom="paragraph">
                  <wp:posOffset>1717964</wp:posOffset>
                </wp:positionV>
                <wp:extent cx="1752600" cy="1030836"/>
                <wp:effectExtent l="0" t="0" r="0" b="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1030836"/>
                          <a:chOff x="-367346" y="0"/>
                          <a:chExt cx="1767119" cy="1058611"/>
                        </a:xfrm>
                      </wpg:grpSpPr>
                      <pic:pic xmlns:pic="http://schemas.openxmlformats.org/drawingml/2006/picture">
                        <pic:nvPicPr>
                          <pic:cNvPr id="90" name="Graphic 90" descr="Document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-367346" y="796434"/>
                            <a:ext cx="1767119" cy="2621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D8A6B6" w14:textId="6429C932" w:rsidR="00D72808" w:rsidRPr="00D72808" w:rsidRDefault="006D113A" w:rsidP="00D72808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Insert</w:t>
                              </w:r>
                              <w:r w:rsidR="00D72808"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_Simulink_</w:t>
                              </w:r>
                              <w:r w:rsid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M</w:t>
                              </w:r>
                              <w:r w:rsidR="00D72808"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odel</w:t>
                              </w: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_in_neo4j</w:t>
                              </w:r>
                              <w:r w:rsidR="00D72808"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.p</w:t>
                              </w:r>
                              <w:r w:rsid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y</w:t>
                              </w:r>
                              <w:r w:rsidR="00D72808"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ABD3DB" id="Group 89" o:spid="_x0000_s1051" style="position:absolute;margin-left:229.65pt;margin-top:135.25pt;width:138pt;height:81.15pt;z-index:251722752;mso-width-relative:margin;mso-height-relative:margin" coordorigin="-3673" coordsize="17671,1058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">
                <v:shape id="Graphic 90" o:spid="_x0000_s1052" type="#_x0000_t75" alt="Document outline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">
                  <v:imagedata r:id="rId15" o:title="Document outline"/>
                </v:shape>
                <v:shape id="Text Box 91" o:spid="_x0000_s1053" type="#_x0000_t202" style="position:absolute;left:-3673;top:7964;width:17670;height:2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" filled="f" stroked="f" strokeweight=".5pt">
                  <v:fill o:detectmouseclick="t"/>
                  <v:textbox>
                    <w:txbxContent>
                      <w:p w14:paraId="03D8A6B6" w14:textId="6429C932" w:rsidR="00D72808" w:rsidRPr="00D72808" w:rsidRDefault="006D113A" w:rsidP="00D72808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bCs/>
                            <w:sz w:val="16"/>
                            <w:szCs w:val="16"/>
                          </w:rPr>
                          <w:t>Insert</w:t>
                        </w:r>
                        <w:r w:rsidR="00D72808"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_Simulink_</w:t>
                        </w:r>
                        <w:r w:rsid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M</w:t>
                        </w:r>
                        <w:r w:rsidR="00D72808"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odel</w:t>
                        </w:r>
                        <w:r>
                          <w:rPr>
                            <w:b/>
                            <w:bCs/>
                            <w:sz w:val="16"/>
                            <w:szCs w:val="16"/>
                          </w:rPr>
                          <w:t>_in_neo4j</w:t>
                        </w:r>
                        <w:r w:rsidR="00D72808"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.p</w:t>
                        </w:r>
                        <w:r w:rsid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y</w:t>
                        </w:r>
                        <w:r w:rsidR="00D72808"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74BE">
        <w:rPr>
          <w:noProof/>
        </w:rPr>
        <mc:AlternateContent>
          <mc:Choice Requires="wpg">
            <w:drawing>
              <wp:anchor distT="0" distB="0" distL="114300" distR="114300" simplePos="0" relativeHeight="251716608" behindDoc="0" locked="0" layoutInCell="1" allowOverlap="1" wp14:anchorId="417B627F" wp14:editId="12A3BE19">
                <wp:simplePos x="0" y="0"/>
                <wp:positionH relativeFrom="column">
                  <wp:posOffset>3269557</wp:posOffset>
                </wp:positionH>
                <wp:positionV relativeFrom="paragraph">
                  <wp:posOffset>553720</wp:posOffset>
                </wp:positionV>
                <wp:extent cx="900430" cy="581660"/>
                <wp:effectExtent l="0" t="0" r="13970" b="2794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0430" cy="581660"/>
                          <a:chOff x="0" y="0"/>
                          <a:chExt cx="900544" cy="581833"/>
                        </a:xfrm>
                      </wpg:grpSpPr>
                      <wps:wsp>
                        <wps:cNvPr id="82" name="Rectangle: Top Corners Rounded 82"/>
                        <wps:cNvSpPr/>
                        <wps:spPr>
                          <a:xfrm>
                            <a:off x="0" y="131618"/>
                            <a:ext cx="810260" cy="450215"/>
                          </a:xfrm>
                          <a:prstGeom prst="round2SameRect">
                            <a:avLst/>
                          </a:prstGeom>
                          <a:solidFill>
                            <a:schemeClr val="bg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Rectangle: Top Corners Rounded 83"/>
                        <wps:cNvSpPr/>
                        <wps:spPr>
                          <a:xfrm>
                            <a:off x="41563" y="62345"/>
                            <a:ext cx="810260" cy="450215"/>
                          </a:xfrm>
                          <a:prstGeom prst="round2SameRect">
                            <a:avLst/>
                          </a:prstGeom>
                          <a:solidFill>
                            <a:schemeClr val="bg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Rectangle: Top Corners Rounded 84"/>
                        <wps:cNvSpPr/>
                        <wps:spPr>
                          <a:xfrm>
                            <a:off x="90053" y="0"/>
                            <a:ext cx="810491" cy="450273"/>
                          </a:xfrm>
                          <a:prstGeom prst="round2SameRect">
                            <a:avLst/>
                          </a:prstGeom>
                          <a:solidFill>
                            <a:schemeClr val="bg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Text Box 85"/>
                        <wps:cNvSpPr txBox="1"/>
                        <wps:spPr>
                          <a:xfrm>
                            <a:off x="124553" y="83002"/>
                            <a:ext cx="754718" cy="3048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F6031B9" w14:textId="4CEED9B2" w:rsidR="00D72808" w:rsidRPr="00C20D02" w:rsidRDefault="00D72808" w:rsidP="00D72808">
                              <w:pPr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  <w:t>Loader</w:t>
                              </w:r>
                              <w:r w:rsidRPr="00C20D02">
                                <w:rPr>
                                  <w:b/>
                                  <w:bCs/>
                                  <w:sz w:val="12"/>
                                  <w:szCs w:val="12"/>
                                </w:rPr>
                                <w:t xml:space="preserve"> Simulink mod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17B627F" id="Group 81" o:spid="_x0000_s1054" style="position:absolute;margin-left:257.45pt;margin-top:43.6pt;width:70.9pt;height:45.8pt;z-index:251716608;mso-width-relative:margin" coordsize="9005,58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">
                <v:shape id="Rectangle: Top Corners Rounded 82" o:spid="_x0000_s1055" style="position:absolute;top:1316;width:8102;height:4502;visibility:visible;mso-wrap-style:square;v-text-anchor:middle" coordsize="810260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" path="m75037,l735223,v41442,,75037,33595,75037,75037l810260,450215r,l,450215r,l,75037c,33595,33595,,75037,xe" fillcolor="#e7e6e6 [3214]" strokecolor="#1f3763 [1604]" strokeweight="1pt">
                  <v:stroke joinstyle="miter"/>
                  <v:path arrowok="t" o:connecttype="custom" o:connectlocs="75037,0;735223,0;810260,75037;810260,450215;810260,450215;0,450215;0,450215;0,75037;75037,0" o:connectangles="0,0,0,0,0,0,0,0,0"/>
                </v:shape>
                <v:shape id="Rectangle: Top Corners Rounded 83" o:spid="_x0000_s1056" style="position:absolute;left:415;top:623;width:8103;height:4502;visibility:visible;mso-wrap-style:square;v-text-anchor:middle" coordsize="810260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" path="m75037,l735223,v41442,,75037,33595,75037,75037l810260,450215r,l,450215r,l,75037c,33595,33595,,75037,xe" fillcolor="#e7e6e6 [3214]" strokecolor="#1f3763 [1604]" strokeweight="1pt">
                  <v:stroke joinstyle="miter"/>
                  <v:path arrowok="t" o:connecttype="custom" o:connectlocs="75037,0;735223,0;810260,75037;810260,450215;810260,450215;0,450215;0,450215;0,75037;75037,0" o:connectangles="0,0,0,0,0,0,0,0,0"/>
                </v:shape>
                <v:shape id="Rectangle: Top Corners Rounded 84" o:spid="_x0000_s1057" style="position:absolute;left:900;width:8105;height:4502;visibility:visible;mso-wrap-style:square;v-text-anchor:middle" coordsize="810491,450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" path="m75047,l735444,v41447,,75047,33600,75047,75047l810491,450273r,l,450273r,l,75047c,33600,33600,,75047,xe" fillcolor="#e7e6e6 [3214]" strokecolor="#1f3763 [1604]" strokeweight="1pt">
                  <v:stroke joinstyle="miter"/>
                  <v:path arrowok="t" o:connecttype="custom" o:connectlocs="75047,0;735444,0;810491,75047;810491,450273;810491,450273;0,450273;0,450273;0,75047;75047,0" o:connectangles="0,0,0,0,0,0,0,0,0"/>
                </v:shape>
                <v:shape id="Text Box 85" o:spid="_x0000_s1058" type="#_x0000_t202" style="position:absolute;left:1245;top:830;width:7547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" filled="f" stroked="f" strokeweight=".5pt">
                  <v:fill o:detectmouseclick="t"/>
                  <v:textbox>
                    <w:txbxContent>
                      <w:p w14:paraId="5F6031B9" w14:textId="4CEED9B2" w:rsidR="00D72808" w:rsidRPr="00C20D02" w:rsidRDefault="00D72808" w:rsidP="00D72808">
                        <w:pPr>
                          <w:rPr>
                            <w:b/>
                            <w:bCs/>
                            <w:sz w:val="12"/>
                            <w:szCs w:val="12"/>
                          </w:rPr>
                        </w:pPr>
                        <w:r>
                          <w:rPr>
                            <w:b/>
                            <w:bCs/>
                            <w:sz w:val="12"/>
                            <w:szCs w:val="12"/>
                          </w:rPr>
                          <w:t>Loader</w:t>
                        </w:r>
                        <w:r w:rsidRPr="00C20D02">
                          <w:rPr>
                            <w:b/>
                            <w:bCs/>
                            <w:sz w:val="12"/>
                            <w:szCs w:val="12"/>
                          </w:rPr>
                          <w:t xml:space="preserve"> Simulink mod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74BE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43D666B" wp14:editId="78B35929">
                <wp:simplePos x="0" y="0"/>
                <wp:positionH relativeFrom="column">
                  <wp:posOffset>5393632</wp:posOffset>
                </wp:positionH>
                <wp:positionV relativeFrom="paragraph">
                  <wp:posOffset>802640</wp:posOffset>
                </wp:positionV>
                <wp:extent cx="463550" cy="0"/>
                <wp:effectExtent l="0" t="76200" r="12700" b="95250"/>
                <wp:wrapNone/>
                <wp:docPr id="98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3550" cy="0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D1CE2" id="Straight Arrow Connector 98" o:spid="_x0000_s1026" type="#_x0000_t32" style="position:absolute;margin-left:424.7pt;margin-top:63.2pt;width:36.5pt;height:0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" strokecolor="#4472c4 [3204]" strokeweight="1.75pt">
                <v:stroke endarrow="block" joinstyle="miter"/>
              </v:shape>
            </w:pict>
          </mc:Fallback>
        </mc:AlternateContent>
      </w:r>
      <w:r w:rsidR="00C874BE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2D8DA6A" wp14:editId="7B098102">
                <wp:simplePos x="0" y="0"/>
                <wp:positionH relativeFrom="column">
                  <wp:posOffset>4190942</wp:posOffset>
                </wp:positionH>
                <wp:positionV relativeFrom="paragraph">
                  <wp:posOffset>817245</wp:posOffset>
                </wp:positionV>
                <wp:extent cx="595745" cy="20782"/>
                <wp:effectExtent l="0" t="76200" r="33020" b="7493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5745" cy="20782"/>
                        </a:xfrm>
                        <a:prstGeom prst="straightConnector1">
                          <a:avLst/>
                        </a:prstGeom>
                        <a:ln w="2222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15D27F" id="Straight Arrow Connector 104" o:spid="_x0000_s1026" type="#_x0000_t32" style="position:absolute;margin-left:330pt;margin-top:64.35pt;width:46.9pt;height:1.65pt;flip:y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" strokecolor="#4472c4 [3204]" strokeweight="1.75pt">
                <v:stroke endarrow="block" joinstyle="miter"/>
              </v:shape>
            </w:pict>
          </mc:Fallback>
        </mc:AlternateContent>
      </w:r>
      <w:r w:rsidR="00C874BE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0502498" wp14:editId="68DC029F">
                <wp:simplePos x="0" y="0"/>
                <wp:positionH relativeFrom="column">
                  <wp:posOffset>4605713</wp:posOffset>
                </wp:positionH>
                <wp:positionV relativeFrom="paragraph">
                  <wp:posOffset>315595</wp:posOffset>
                </wp:positionV>
                <wp:extent cx="920750" cy="920750"/>
                <wp:effectExtent l="0" t="0" r="0" b="0"/>
                <wp:wrapNone/>
                <wp:docPr id="87" name="Group 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0750" cy="920750"/>
                          <a:chOff x="0" y="0"/>
                          <a:chExt cx="920750" cy="920750"/>
                        </a:xfrm>
                      </wpg:grpSpPr>
                      <pic:pic xmlns:pic="http://schemas.openxmlformats.org/drawingml/2006/picture">
                        <pic:nvPicPr>
                          <pic:cNvPr id="10" name="Graphic 10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0750" cy="920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Text Box 19"/>
                        <wps:cNvSpPr txBox="1"/>
                        <wps:spPr>
                          <a:xfrm>
                            <a:off x="131618" y="221673"/>
                            <a:ext cx="650875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54FDA0" w14:textId="77777777" w:rsidR="00E25599" w:rsidRPr="00E25599" w:rsidRDefault="00E25599" w:rsidP="00E25599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 w:rsidRPr="00E25599">
                                <w:rPr>
                                  <w:b/>
                                  <w:bCs/>
                                </w:rPr>
                                <w:t>neo4j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502498" id="Group 87" o:spid="_x0000_s1059" style="position:absolute;margin-left:362.65pt;margin-top:24.85pt;width:72.5pt;height:72.5pt;z-index:251662336" coordsize="9207,920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">
                <v:shape id="Graphic 10" o:spid="_x0000_s1060" type="#_x0000_t75" alt="&quot;&quot;" style="position:absolute;width:9207;height:9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">
                  <v:imagedata r:id="rId18" o:title=""/>
                </v:shape>
                <v:shape id="Text Box 19" o:spid="_x0000_s1061" type="#_x0000_t202" style="position:absolute;left:1316;top:2216;width:6508;height:26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fill o:detectmouseclick="t"/>
                  <v:textbox>
                    <w:txbxContent>
                      <w:p w14:paraId="7154FDA0" w14:textId="77777777" w:rsidR="00E25599" w:rsidRPr="00E25599" w:rsidRDefault="00E25599" w:rsidP="00E25599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 w:rsidRPr="00E25599">
                          <w:rPr>
                            <w:b/>
                            <w:bCs/>
                          </w:rPr>
                          <w:t>neo4j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C874BE">
        <w:rPr>
          <w:noProof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2F1F5661" wp14:editId="2ACF84D9">
                <wp:simplePos x="0" y="0"/>
                <wp:positionH relativeFrom="column">
                  <wp:posOffset>5895109</wp:posOffset>
                </wp:positionH>
                <wp:positionV relativeFrom="paragraph">
                  <wp:posOffset>443345</wp:posOffset>
                </wp:positionV>
                <wp:extent cx="858982" cy="817419"/>
                <wp:effectExtent l="0" t="0" r="0" b="1905"/>
                <wp:wrapNone/>
                <wp:docPr id="103" name="Group 1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58982" cy="817419"/>
                          <a:chOff x="0" y="0"/>
                          <a:chExt cx="858982" cy="817419"/>
                        </a:xfrm>
                      </wpg:grpSpPr>
                      <pic:pic xmlns:pic="http://schemas.openxmlformats.org/drawingml/2006/picture">
                        <pic:nvPicPr>
                          <pic:cNvPr id="101" name="Picture 101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27" y="0"/>
                            <a:ext cx="712470" cy="7124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02" name="Text Box 102"/>
                        <wps:cNvSpPr txBox="1"/>
                        <wps:spPr>
                          <a:xfrm>
                            <a:off x="0" y="526473"/>
                            <a:ext cx="858982" cy="2909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D6EBA" w14:textId="531BA93B" w:rsidR="00C874BE" w:rsidRPr="00C874BE" w:rsidRDefault="00C874BE" w:rsidP="00C874BE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C874B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Dashboa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r</w:t>
                              </w:r>
                              <w:r w:rsidRPr="00C874B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1F5661" id="Group 103" o:spid="_x0000_s1062" style="position:absolute;margin-left:464.2pt;margin-top:34.9pt;width:67.65pt;height:64.35pt;z-index:251739136" coordsize="8589,81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">
                <v:shape id="Picture 101" o:spid="_x0000_s1063" type="#_x0000_t75" style="position:absolute;left:69;width:7124;height:71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">
                  <v:imagedata r:id="rId20" o:title=""/>
                </v:shape>
                <v:shape id="Text Box 102" o:spid="_x0000_s1064" type="#_x0000_t202" style="position:absolute;top:5264;width:8589;height:2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" filled="f" stroked="f" strokeweight=".5pt">
                  <v:fill o:detectmouseclick="t"/>
                  <v:textbox>
                    <w:txbxContent>
                      <w:p w14:paraId="081D6EBA" w14:textId="531BA93B" w:rsidR="00C874BE" w:rsidRPr="00C874BE" w:rsidRDefault="00C874BE" w:rsidP="00C874BE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C874BE">
                          <w:rPr>
                            <w:b/>
                            <w:bCs/>
                            <w:sz w:val="20"/>
                            <w:szCs w:val="20"/>
                          </w:rPr>
                          <w:t>Dashboa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>r</w:t>
                        </w:r>
                        <w:r w:rsidRPr="00C874BE">
                          <w:rPr>
                            <w:b/>
                            <w:bCs/>
                            <w:sz w:val="20"/>
                            <w:szCs w:val="20"/>
                          </w:rPr>
                          <w:t>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D113A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CC5205D" wp14:editId="7B3274AC">
                <wp:simplePos x="0" y="0"/>
                <wp:positionH relativeFrom="column">
                  <wp:posOffset>900546</wp:posOffset>
                </wp:positionH>
                <wp:positionV relativeFrom="paragraph">
                  <wp:posOffset>2119746</wp:posOffset>
                </wp:positionV>
                <wp:extent cx="650875" cy="262890"/>
                <wp:effectExtent l="0" t="0" r="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0875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B2A842" w14:textId="1C99B917" w:rsidR="006D113A" w:rsidRPr="00E25599" w:rsidRDefault="006D113A" w:rsidP="006D113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im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C5205D" id="Text Box 93" o:spid="_x0000_s1065" type="#_x0000_t202" style="position:absolute;margin-left:70.9pt;margin-top:166.9pt;width:51.25pt;height:20.7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" filled="f" stroked="f" strokeweight=".5pt">
                <v:fill o:detectmouseclick="t"/>
                <v:textbox>
                  <w:txbxContent>
                    <w:p w14:paraId="49B2A842" w14:textId="1C99B917" w:rsidR="006D113A" w:rsidRPr="00E25599" w:rsidRDefault="006D113A" w:rsidP="006D113A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import</w:t>
                      </w:r>
                    </w:p>
                  </w:txbxContent>
                </v:textbox>
              </v:shape>
            </w:pict>
          </mc:Fallback>
        </mc:AlternateContent>
      </w:r>
      <w:r w:rsidR="006D113A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A60826E" wp14:editId="5EA82588">
                <wp:simplePos x="0" y="0"/>
                <wp:positionH relativeFrom="column">
                  <wp:posOffset>671945</wp:posOffset>
                </wp:positionH>
                <wp:positionV relativeFrom="paragraph">
                  <wp:posOffset>2320636</wp:posOffset>
                </wp:positionV>
                <wp:extent cx="1246910" cy="96347"/>
                <wp:effectExtent l="0" t="0" r="67945" b="94615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6910" cy="96347"/>
                        </a:xfrm>
                        <a:prstGeom prst="straightConnector1">
                          <a:avLst/>
                        </a:prstGeom>
                        <a:ln w="22225"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47185" id="Straight Arrow Connector 80" o:spid="_x0000_s1026" type="#_x0000_t32" style="position:absolute;margin-left:52.9pt;margin-top:182.75pt;width:98.2pt;height:7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" strokecolor="#4472c4 [3204]" strokeweight="1.75pt">
                <v:stroke dashstyle="dash" endarrow="block" joinstyle="miter"/>
              </v:shape>
            </w:pict>
          </mc:Fallback>
        </mc:AlternateContent>
      </w:r>
      <w:r w:rsidR="00D72808">
        <w:rPr>
          <w:noProof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732C40A9" wp14:editId="2EB626F8">
                <wp:simplePos x="0" y="0"/>
                <wp:positionH relativeFrom="column">
                  <wp:posOffset>1738745</wp:posOffset>
                </wp:positionH>
                <wp:positionV relativeFrom="paragraph">
                  <wp:posOffset>2036618</wp:posOffset>
                </wp:positionV>
                <wp:extent cx="961968" cy="914400"/>
                <wp:effectExtent l="0" t="0" r="0" b="0"/>
                <wp:wrapNone/>
                <wp:docPr id="77" name="Group 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1968" cy="914400"/>
                          <a:chOff x="-180185" y="0"/>
                          <a:chExt cx="1413239" cy="1058611"/>
                        </a:xfrm>
                      </wpg:grpSpPr>
                      <pic:pic xmlns:pic="http://schemas.openxmlformats.org/drawingml/2006/picture">
                        <pic:nvPicPr>
                          <pic:cNvPr id="78" name="Graphic 78" descr="Document outlin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" name="Text Box 79"/>
                        <wps:cNvSpPr txBox="1"/>
                        <wps:spPr>
                          <a:xfrm>
                            <a:off x="-180185" y="796434"/>
                            <a:ext cx="1413239" cy="2621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B326591" w14:textId="4757594C" w:rsidR="00D72808" w:rsidRPr="00D72808" w:rsidRDefault="00D72808" w:rsidP="00D72808">
                              <w:pP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Matlab_parser</w:t>
                              </w:r>
                              <w:r w:rsidRPr="00D72808"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.</w:t>
                              </w:r>
                              <w:r>
                                <w:rPr>
                                  <w:b/>
                                  <w:bCs/>
                                  <w:sz w:val="16"/>
                                  <w:szCs w:val="16"/>
                                </w:rPr>
                                <w:t>m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2C40A9" id="Group 77" o:spid="_x0000_s1066" style="position:absolute;margin-left:136.9pt;margin-top:160.35pt;width:75.75pt;height:1in;z-index:251712512;mso-width-relative:margin;mso-height-relative:margin" coordorigin="-1801" coordsize="14132,10586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">
                <v:shape id="Graphic 78" o:spid="_x0000_s1067" type="#_x0000_t75" alt="Document outline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">
                  <v:imagedata r:id="rId15" o:title="Document outline"/>
                </v:shape>
                <v:shape id="Text Box 79" o:spid="_x0000_s1068" type="#_x0000_t202" style="position:absolute;left:-1801;top:7964;width:14131;height:2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" filled="f" stroked="f" strokeweight=".5pt">
                  <v:fill o:detectmouseclick="t"/>
                  <v:textbox>
                    <w:txbxContent>
                      <w:p w14:paraId="1B326591" w14:textId="4757594C" w:rsidR="00D72808" w:rsidRPr="00D72808" w:rsidRDefault="00D72808" w:rsidP="00D72808">
                        <w:pPr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proofErr w:type="spellStart"/>
                        <w:r>
                          <w:rPr>
                            <w:b/>
                            <w:bCs/>
                            <w:sz w:val="16"/>
                            <w:szCs w:val="16"/>
                          </w:rPr>
                          <w:t>Matlab_parser</w:t>
                        </w:r>
                        <w:r w:rsidRPr="00D72808">
                          <w:rPr>
                            <w:b/>
                            <w:bCs/>
                            <w:sz w:val="16"/>
                            <w:szCs w:val="16"/>
                          </w:rPr>
                          <w:t>.</w:t>
                        </w:r>
                        <w:r>
                          <w:rPr>
                            <w:b/>
                            <w:bCs/>
                            <w:sz w:val="16"/>
                            <w:szCs w:val="16"/>
                          </w:rPr>
                          <w:t>m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</w:p>
    <w:sectPr w:rsidR="002914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jQ0MjYyMTE2MjZW0lEKTi0uzszPAykwrAUA63D87SwAAAA="/>
  </w:docVars>
  <w:rsids>
    <w:rsidRoot w:val="008E63FA"/>
    <w:rsid w:val="00057F19"/>
    <w:rsid w:val="0029143A"/>
    <w:rsid w:val="006D113A"/>
    <w:rsid w:val="007F6254"/>
    <w:rsid w:val="008E63FA"/>
    <w:rsid w:val="00BC465E"/>
    <w:rsid w:val="00C20D02"/>
    <w:rsid w:val="00C874BE"/>
    <w:rsid w:val="00D72808"/>
    <w:rsid w:val="00E25599"/>
    <w:rsid w:val="00E63800"/>
    <w:rsid w:val="00FC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BD38B"/>
  <w15:chartTrackingRefBased/>
  <w15:docId w15:val="{86C30D8D-783B-4D39-A284-477E924E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sv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6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, Mohammad</dc:creator>
  <cp:keywords/>
  <dc:description/>
  <cp:lastModifiedBy>Ibrahim, Mohammad</cp:lastModifiedBy>
  <cp:revision>6</cp:revision>
  <cp:lastPrinted>2022-09-28T13:47:00Z</cp:lastPrinted>
  <dcterms:created xsi:type="dcterms:W3CDTF">2022-09-28T08:58:00Z</dcterms:created>
  <dcterms:modified xsi:type="dcterms:W3CDTF">2022-10-02T01:54:00Z</dcterms:modified>
</cp:coreProperties>
</file>